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634101" w14:textId="77777777" w:rsidR="00EF2A26" w:rsidRDefault="00000000" w:rsidP="00FE4BA4">
      <w:pPr>
        <w:pStyle w:val="Heading1"/>
      </w:pPr>
      <w:r>
        <w:t>Personal Journal App (MERN Stack)</w:t>
      </w:r>
    </w:p>
    <w:p w14:paraId="1AC194D0" w14:textId="77777777" w:rsidR="00EF2A26" w:rsidRDefault="00000000" w:rsidP="00FE4BA4">
      <w:pPr>
        <w:pStyle w:val="Heading2"/>
      </w:pPr>
      <w:r>
        <w:rPr>
          <w:rFonts w:ascii="Segoe UI Emoji" w:hAnsi="Segoe UI Emoji" w:cs="Segoe UI Emoji"/>
        </w:rPr>
        <w:t>🧠</w:t>
      </w:r>
      <w:r>
        <w:t xml:space="preserve"> Objective</w:t>
      </w:r>
    </w:p>
    <w:p w14:paraId="0F76B40D" w14:textId="77777777" w:rsidR="00EF2A26" w:rsidRDefault="00000000">
      <w:pPr>
        <w:pStyle w:val="BodyText"/>
      </w:pPr>
      <w:r>
        <w:t>Build a basic Personal Journal App using the MERN stack (MongoDB, Express, React, Node.js).</w:t>
      </w:r>
    </w:p>
    <w:p w14:paraId="57E60AF2" w14:textId="77777777" w:rsidR="00EF2A26" w:rsidRDefault="00000000">
      <w:pPr>
        <w:pStyle w:val="BodyText"/>
      </w:pPr>
      <w:r>
        <w:t>This task will help us evaluate your understanding of:</w:t>
      </w:r>
    </w:p>
    <w:p w14:paraId="2F3ED6E8" w14:textId="77777777" w:rsidR="00EF2A26" w:rsidRDefault="00000000" w:rsidP="00FE4BA4">
      <w:pPr>
        <w:pStyle w:val="BodyText"/>
        <w:numPr>
          <w:ilvl w:val="0"/>
          <w:numId w:val="8"/>
        </w:numPr>
      </w:pPr>
      <w:r>
        <w:t>Authentication &amp; session management</w:t>
      </w:r>
    </w:p>
    <w:p w14:paraId="18C758D3" w14:textId="77777777" w:rsidR="00EF2A26" w:rsidRDefault="00000000" w:rsidP="00FE4BA4">
      <w:pPr>
        <w:pStyle w:val="BodyText"/>
        <w:numPr>
          <w:ilvl w:val="0"/>
          <w:numId w:val="8"/>
        </w:numPr>
      </w:pPr>
      <w:r>
        <w:t>Full-stack development practices</w:t>
      </w:r>
    </w:p>
    <w:p w14:paraId="32A768A0" w14:textId="77777777" w:rsidR="00EF2A26" w:rsidRDefault="00000000" w:rsidP="00FE4BA4">
      <w:pPr>
        <w:pStyle w:val="BodyText"/>
        <w:numPr>
          <w:ilvl w:val="0"/>
          <w:numId w:val="8"/>
        </w:numPr>
      </w:pPr>
      <w:r>
        <w:t>Backend logic</w:t>
      </w:r>
    </w:p>
    <w:p w14:paraId="5B659106" w14:textId="77777777" w:rsidR="00EF2A26" w:rsidRDefault="00000000" w:rsidP="00FE4BA4">
      <w:pPr>
        <w:pStyle w:val="BodyText"/>
        <w:numPr>
          <w:ilvl w:val="0"/>
          <w:numId w:val="8"/>
        </w:numPr>
      </w:pPr>
      <w:r>
        <w:t>UI design &amp; API integration</w:t>
      </w:r>
    </w:p>
    <w:p w14:paraId="62797748" w14:textId="77777777" w:rsidR="00EF2A26" w:rsidRDefault="00000000" w:rsidP="00FE4BA4">
      <w:pPr>
        <w:pStyle w:val="BodyText"/>
        <w:numPr>
          <w:ilvl w:val="0"/>
          <w:numId w:val="8"/>
        </w:numPr>
      </w:pPr>
      <w:r>
        <w:t>Problem-solving in real-world scenarios</w:t>
      </w:r>
    </w:p>
    <w:p w14:paraId="68E1F8C5" w14:textId="77777777" w:rsidR="00EF2A26" w:rsidRDefault="00000000" w:rsidP="00FE4BA4">
      <w:pPr>
        <w:pStyle w:val="Heading2"/>
      </w:pPr>
      <w:r>
        <w:rPr>
          <w:rFonts w:ascii="Segoe UI Emoji" w:hAnsi="Segoe UI Emoji" w:cs="Segoe UI Emoji"/>
        </w:rPr>
        <w:t>✅</w:t>
      </w:r>
      <w:r>
        <w:t xml:space="preserve"> Functional Requirements</w:t>
      </w:r>
    </w:p>
    <w:p w14:paraId="401181D2" w14:textId="77777777" w:rsidR="00EF2A26" w:rsidRDefault="00000000">
      <w:pPr>
        <w:pStyle w:val="Compact"/>
        <w:numPr>
          <w:ilvl w:val="0"/>
          <w:numId w:val="2"/>
        </w:numPr>
      </w:pPr>
      <w:r>
        <w:t>User Authentication</w:t>
      </w:r>
    </w:p>
    <w:p w14:paraId="7AAE3079" w14:textId="77777777" w:rsidR="00EF2A26" w:rsidRDefault="00000000" w:rsidP="00FE4BA4">
      <w:pPr>
        <w:pStyle w:val="FirstParagraph"/>
        <w:numPr>
          <w:ilvl w:val="0"/>
          <w:numId w:val="9"/>
        </w:numPr>
      </w:pPr>
      <w:r>
        <w:t>Implement register and login functionality</w:t>
      </w:r>
    </w:p>
    <w:p w14:paraId="07869456" w14:textId="77777777" w:rsidR="00EF2A26" w:rsidRDefault="00000000" w:rsidP="00FE4BA4">
      <w:pPr>
        <w:pStyle w:val="BodyText"/>
        <w:numPr>
          <w:ilvl w:val="0"/>
          <w:numId w:val="9"/>
        </w:numPr>
      </w:pPr>
      <w:r>
        <w:t>Use JWT-based authentication</w:t>
      </w:r>
    </w:p>
    <w:p w14:paraId="50F55CD1" w14:textId="77777777" w:rsidR="00EF2A26" w:rsidRDefault="00000000" w:rsidP="00FE4BA4">
      <w:pPr>
        <w:pStyle w:val="BodyText"/>
        <w:numPr>
          <w:ilvl w:val="0"/>
          <w:numId w:val="9"/>
        </w:numPr>
      </w:pPr>
      <w:r>
        <w:t>Tokens should be stored securely (e.g., in localStorage or cookies)</w:t>
      </w:r>
    </w:p>
    <w:p w14:paraId="6FF692E4" w14:textId="77777777" w:rsidR="00EF2A26" w:rsidRDefault="00000000">
      <w:pPr>
        <w:pStyle w:val="Compact"/>
        <w:numPr>
          <w:ilvl w:val="0"/>
          <w:numId w:val="3"/>
        </w:numPr>
      </w:pPr>
      <w:r>
        <w:t>Session Management (Limit to 2 Devices)</w:t>
      </w:r>
    </w:p>
    <w:p w14:paraId="616E3448" w14:textId="77777777" w:rsidR="00EF2A26" w:rsidRDefault="00000000" w:rsidP="00FE4BA4">
      <w:pPr>
        <w:pStyle w:val="FirstParagraph"/>
        <w:numPr>
          <w:ilvl w:val="0"/>
          <w:numId w:val="10"/>
        </w:numPr>
      </w:pPr>
      <w:r>
        <w:t>A user can be logged in from a maximum of 2 devices at any time</w:t>
      </w:r>
    </w:p>
    <w:p w14:paraId="5BD886F2" w14:textId="77777777" w:rsidR="00EF2A26" w:rsidRDefault="00000000" w:rsidP="00FE4BA4">
      <w:pPr>
        <w:pStyle w:val="BodyText"/>
        <w:numPr>
          <w:ilvl w:val="0"/>
          <w:numId w:val="10"/>
        </w:numPr>
      </w:pPr>
      <w:r>
        <w:t>If the user logs in from a third device, the oldest active session must be invalidated automatically</w:t>
      </w:r>
    </w:p>
    <w:p w14:paraId="1CBDD51F" w14:textId="77777777" w:rsidR="00EF2A26" w:rsidRDefault="00000000" w:rsidP="00FE4BA4">
      <w:pPr>
        <w:pStyle w:val="BodyText"/>
        <w:numPr>
          <w:ilvl w:val="0"/>
          <w:numId w:val="10"/>
        </w:numPr>
      </w:pPr>
      <w:r>
        <w:t>Use the provided backend logic (or your own if preferred) for managing sessions:</w:t>
      </w:r>
    </w:p>
    <w:p w14:paraId="39A5CC9F" w14:textId="77777777" w:rsidR="00EF2A26" w:rsidRDefault="00000000" w:rsidP="00FE4BA4">
      <w:pPr>
        <w:pStyle w:val="BodyText"/>
        <w:numPr>
          <w:ilvl w:val="0"/>
          <w:numId w:val="10"/>
        </w:numPr>
      </w:pPr>
      <w:r>
        <w:t>Store session metadata (device info, IP, user-agent)</w:t>
      </w:r>
    </w:p>
    <w:p w14:paraId="28A7B8BE" w14:textId="77777777" w:rsidR="00EF2A26" w:rsidRDefault="00000000" w:rsidP="00FE4BA4">
      <w:pPr>
        <w:pStyle w:val="BodyText"/>
        <w:numPr>
          <w:ilvl w:val="0"/>
          <w:numId w:val="10"/>
        </w:numPr>
      </w:pPr>
      <w:r>
        <w:t>Track accessToken, createdAt, lastUsedAt, and isActive</w:t>
      </w:r>
    </w:p>
    <w:p w14:paraId="456727B7" w14:textId="77777777" w:rsidR="00EF2A26" w:rsidRDefault="00000000" w:rsidP="00FE4BA4">
      <w:pPr>
        <w:pStyle w:val="BodyText"/>
        <w:numPr>
          <w:ilvl w:val="0"/>
          <w:numId w:val="10"/>
        </w:numPr>
      </w:pPr>
      <w:r>
        <w:t>Implement logout (current session) and optionally logout all devices</w:t>
      </w:r>
    </w:p>
    <w:p w14:paraId="216B7764" w14:textId="77777777" w:rsidR="00EF2A26" w:rsidRDefault="00000000">
      <w:pPr>
        <w:pStyle w:val="Compact"/>
        <w:numPr>
          <w:ilvl w:val="0"/>
          <w:numId w:val="4"/>
        </w:numPr>
      </w:pPr>
      <w:r>
        <w:t>Journal Entries</w:t>
      </w:r>
    </w:p>
    <w:p w14:paraId="32CFFDFD" w14:textId="77777777" w:rsidR="00EF2A26" w:rsidRDefault="00000000" w:rsidP="00FE4BA4">
      <w:pPr>
        <w:pStyle w:val="FirstParagraph"/>
        <w:numPr>
          <w:ilvl w:val="0"/>
          <w:numId w:val="11"/>
        </w:numPr>
      </w:pPr>
      <w:r>
        <w:t>Users should be able to:</w:t>
      </w:r>
    </w:p>
    <w:p w14:paraId="704F9166" w14:textId="77777777" w:rsidR="00EF2A26" w:rsidRDefault="00000000" w:rsidP="00FE4BA4">
      <w:pPr>
        <w:pStyle w:val="BodyText"/>
        <w:numPr>
          <w:ilvl w:val="0"/>
          <w:numId w:val="11"/>
        </w:numPr>
      </w:pPr>
      <w:r>
        <w:t>Create new journal entries (title, content, date)</w:t>
      </w:r>
    </w:p>
    <w:p w14:paraId="3789E2A0" w14:textId="77777777" w:rsidR="00EF2A26" w:rsidRDefault="00000000" w:rsidP="00FE4BA4">
      <w:pPr>
        <w:pStyle w:val="BodyText"/>
        <w:numPr>
          <w:ilvl w:val="0"/>
          <w:numId w:val="11"/>
        </w:numPr>
      </w:pPr>
      <w:r>
        <w:lastRenderedPageBreak/>
        <w:t>Edit and delete existing entries</w:t>
      </w:r>
    </w:p>
    <w:p w14:paraId="3FC7F59B" w14:textId="77777777" w:rsidR="00EF2A26" w:rsidRDefault="00000000" w:rsidP="00FE4BA4">
      <w:pPr>
        <w:pStyle w:val="BodyText"/>
        <w:numPr>
          <w:ilvl w:val="0"/>
          <w:numId w:val="11"/>
        </w:numPr>
      </w:pPr>
      <w:r>
        <w:t>View a list of their journal entries (latest first)</w:t>
      </w:r>
    </w:p>
    <w:p w14:paraId="75262135" w14:textId="77777777" w:rsidR="00EF2A26" w:rsidRDefault="00000000">
      <w:pPr>
        <w:pStyle w:val="Compact"/>
        <w:numPr>
          <w:ilvl w:val="0"/>
          <w:numId w:val="5"/>
        </w:numPr>
      </w:pPr>
      <w:r>
        <w:t>UI</w:t>
      </w:r>
    </w:p>
    <w:p w14:paraId="52D4EFA7" w14:textId="77777777" w:rsidR="00EF2A26" w:rsidRDefault="00000000" w:rsidP="00FE4BA4">
      <w:pPr>
        <w:pStyle w:val="FirstParagraph"/>
        <w:numPr>
          <w:ilvl w:val="0"/>
          <w:numId w:val="12"/>
        </w:numPr>
      </w:pPr>
      <w:r>
        <w:t>Simple React-based frontend</w:t>
      </w:r>
    </w:p>
    <w:p w14:paraId="4DFACE2E" w14:textId="77777777" w:rsidR="00EF2A26" w:rsidRDefault="00000000" w:rsidP="00FE4BA4">
      <w:pPr>
        <w:pStyle w:val="BodyText"/>
        <w:numPr>
          <w:ilvl w:val="0"/>
          <w:numId w:val="12"/>
        </w:numPr>
      </w:pPr>
      <w:r>
        <w:t>Use any UI framework (Bootstrap, Tailwind, MUI) or write plain CSS</w:t>
      </w:r>
    </w:p>
    <w:p w14:paraId="29C4A5DC" w14:textId="77777777" w:rsidR="00EF2A26" w:rsidRDefault="00000000" w:rsidP="00FE4BA4">
      <w:pPr>
        <w:pStyle w:val="BodyText"/>
        <w:numPr>
          <w:ilvl w:val="0"/>
          <w:numId w:val="12"/>
        </w:numPr>
      </w:pPr>
      <w:r>
        <w:t>Must include:</w:t>
      </w:r>
    </w:p>
    <w:p w14:paraId="781BB904" w14:textId="77777777" w:rsidR="00EF2A26" w:rsidRDefault="00000000" w:rsidP="00FE4BA4">
      <w:pPr>
        <w:pStyle w:val="BodyText"/>
        <w:numPr>
          <w:ilvl w:val="0"/>
          <w:numId w:val="12"/>
        </w:numPr>
      </w:pPr>
      <w:r>
        <w:t>Login/Register forms</w:t>
      </w:r>
    </w:p>
    <w:p w14:paraId="5A95D553" w14:textId="77777777" w:rsidR="00EF2A26" w:rsidRDefault="00000000" w:rsidP="00FE4BA4">
      <w:pPr>
        <w:pStyle w:val="BodyText"/>
        <w:numPr>
          <w:ilvl w:val="0"/>
          <w:numId w:val="12"/>
        </w:numPr>
      </w:pPr>
      <w:r>
        <w:t>Journal dashboard</w:t>
      </w:r>
    </w:p>
    <w:p w14:paraId="4125A931" w14:textId="77777777" w:rsidR="00EF2A26" w:rsidRDefault="00000000" w:rsidP="00FE4BA4">
      <w:pPr>
        <w:pStyle w:val="BodyText"/>
        <w:numPr>
          <w:ilvl w:val="0"/>
          <w:numId w:val="12"/>
        </w:numPr>
      </w:pPr>
      <w:r>
        <w:t>Logout button</w:t>
      </w:r>
    </w:p>
    <w:p w14:paraId="5CD8A70C" w14:textId="77777777" w:rsidR="00EF2A26" w:rsidRDefault="00000000" w:rsidP="00FE4BA4">
      <w:pPr>
        <w:pStyle w:val="BodyText"/>
        <w:numPr>
          <w:ilvl w:val="0"/>
          <w:numId w:val="12"/>
        </w:numPr>
      </w:pPr>
      <w:r>
        <w:t>(Optional) View current active sessions</w:t>
      </w:r>
    </w:p>
    <w:p w14:paraId="7E8D66ED" w14:textId="77777777" w:rsidR="00EF2A26" w:rsidRDefault="00000000" w:rsidP="00FE4BA4">
      <w:pPr>
        <w:pStyle w:val="Heading2"/>
      </w:pPr>
      <w:r>
        <w:rPr>
          <w:rFonts w:ascii="Segoe UI Emoji" w:hAnsi="Segoe UI Emoji" w:cs="Segoe UI Emoji"/>
        </w:rPr>
        <w:t>🧪</w:t>
      </w:r>
      <w:r>
        <w:t xml:space="preserve"> Technical Requirements</w:t>
      </w:r>
    </w:p>
    <w:p w14:paraId="11B27DB3" w14:textId="77777777" w:rsidR="00EF2A26" w:rsidRDefault="00000000" w:rsidP="00FE4BA4">
      <w:pPr>
        <w:pStyle w:val="BodyText"/>
        <w:numPr>
          <w:ilvl w:val="0"/>
          <w:numId w:val="13"/>
        </w:numPr>
      </w:pPr>
      <w:r>
        <w:t>MongoDB: Store users, sessions, journal entries</w:t>
      </w:r>
    </w:p>
    <w:p w14:paraId="078CE936" w14:textId="77777777" w:rsidR="00EF2A26" w:rsidRDefault="00000000" w:rsidP="00FE4BA4">
      <w:pPr>
        <w:pStyle w:val="BodyText"/>
        <w:numPr>
          <w:ilvl w:val="0"/>
          <w:numId w:val="13"/>
        </w:numPr>
      </w:pPr>
      <w:r>
        <w:t>Express.js: REST API (auth, journal, session management)</w:t>
      </w:r>
    </w:p>
    <w:p w14:paraId="43DB8466" w14:textId="77777777" w:rsidR="00EF2A26" w:rsidRDefault="00000000" w:rsidP="00FE4BA4">
      <w:pPr>
        <w:pStyle w:val="BodyText"/>
        <w:numPr>
          <w:ilvl w:val="0"/>
          <w:numId w:val="13"/>
        </w:numPr>
      </w:pPr>
      <w:r>
        <w:t>React.js: Frontend (functional components preferred)</w:t>
      </w:r>
    </w:p>
    <w:p w14:paraId="57731758" w14:textId="77777777" w:rsidR="00EF2A26" w:rsidRDefault="00000000" w:rsidP="00FE4BA4">
      <w:pPr>
        <w:pStyle w:val="BodyText"/>
        <w:numPr>
          <w:ilvl w:val="0"/>
          <w:numId w:val="13"/>
        </w:numPr>
      </w:pPr>
      <w:r>
        <w:t>Node.js: Backend server</w:t>
      </w:r>
    </w:p>
    <w:p w14:paraId="75536016" w14:textId="77777777" w:rsidR="00EF2A26" w:rsidRDefault="00000000" w:rsidP="00FE4BA4">
      <w:pPr>
        <w:pStyle w:val="BodyText"/>
        <w:numPr>
          <w:ilvl w:val="0"/>
          <w:numId w:val="13"/>
        </w:numPr>
      </w:pPr>
      <w:r>
        <w:t>Use dotenv for environment configs</w:t>
      </w:r>
    </w:p>
    <w:p w14:paraId="1A9A1305" w14:textId="77777777" w:rsidR="00EF2A26" w:rsidRDefault="00000000" w:rsidP="00FE4BA4">
      <w:pPr>
        <w:pStyle w:val="BodyText"/>
        <w:numPr>
          <w:ilvl w:val="0"/>
          <w:numId w:val="13"/>
        </w:numPr>
      </w:pPr>
      <w:r>
        <w:t>Bonus: Add device detection using user-agent string</w:t>
      </w:r>
    </w:p>
    <w:p w14:paraId="23D8775E" w14:textId="77777777" w:rsidR="00EF2A26" w:rsidRDefault="00000000" w:rsidP="00FE4BA4">
      <w:pPr>
        <w:pStyle w:val="Heading2"/>
      </w:pPr>
      <w:r>
        <w:rPr>
          <w:rFonts w:ascii="Segoe UI Emoji" w:hAnsi="Segoe UI Emoji" w:cs="Segoe UI Emoji"/>
        </w:rPr>
        <w:t>🔐</w:t>
      </w:r>
      <w:r>
        <w:t xml:space="preserve"> Session Enforcement Guidelines</w:t>
      </w:r>
    </w:p>
    <w:p w14:paraId="42680EBD" w14:textId="77777777" w:rsidR="00EF2A26" w:rsidRDefault="00000000" w:rsidP="00FE4BA4">
      <w:pPr>
        <w:pStyle w:val="BodyText"/>
        <w:numPr>
          <w:ilvl w:val="0"/>
          <w:numId w:val="14"/>
        </w:numPr>
      </w:pPr>
      <w:r>
        <w:t>On login, generate a JWT and save it along with device info in a Session collection</w:t>
      </w:r>
    </w:p>
    <w:p w14:paraId="2D0A4E57" w14:textId="77777777" w:rsidR="00EF2A26" w:rsidRDefault="00000000" w:rsidP="00FE4BA4">
      <w:pPr>
        <w:pStyle w:val="BodyText"/>
        <w:numPr>
          <w:ilvl w:val="0"/>
          <w:numId w:val="14"/>
        </w:numPr>
      </w:pPr>
      <w:r>
        <w:t>Before saving a new session:</w:t>
      </w:r>
    </w:p>
    <w:p w14:paraId="7F6C25BC" w14:textId="77777777" w:rsidR="00EF2A26" w:rsidRDefault="00000000" w:rsidP="00FE4BA4">
      <w:pPr>
        <w:pStyle w:val="BodyText"/>
        <w:numPr>
          <w:ilvl w:val="1"/>
          <w:numId w:val="14"/>
        </w:numPr>
      </w:pPr>
      <w:r>
        <w:t>Check how many active sessions already exist for that user</w:t>
      </w:r>
    </w:p>
    <w:p w14:paraId="72F09E19" w14:textId="77777777" w:rsidR="00EF2A26" w:rsidRDefault="00000000" w:rsidP="00FE4BA4">
      <w:pPr>
        <w:pStyle w:val="BodyText"/>
        <w:numPr>
          <w:ilvl w:val="1"/>
          <w:numId w:val="14"/>
        </w:numPr>
      </w:pPr>
      <w:r>
        <w:t>If 2 already exist, delete/invalidate the oldest session</w:t>
      </w:r>
    </w:p>
    <w:p w14:paraId="13EE0837" w14:textId="77777777" w:rsidR="00EF2A26" w:rsidRDefault="00000000" w:rsidP="00FE4BA4">
      <w:pPr>
        <w:pStyle w:val="BodyText"/>
        <w:numPr>
          <w:ilvl w:val="0"/>
          <w:numId w:val="14"/>
        </w:numPr>
      </w:pPr>
      <w:r>
        <w:t>On protected routes (like fetching journal entries), validate token and ensure it matches an active session</w:t>
      </w:r>
    </w:p>
    <w:p w14:paraId="2DBDE572" w14:textId="77777777" w:rsidR="00EF2A26" w:rsidRDefault="00000000" w:rsidP="00FE4BA4">
      <w:pPr>
        <w:pStyle w:val="Heading2"/>
      </w:pPr>
      <w:r>
        <w:rPr>
          <w:rFonts w:ascii="Segoe UI Emoji" w:hAnsi="Segoe UI Emoji" w:cs="Segoe UI Emoji"/>
        </w:rPr>
        <w:t>📦</w:t>
      </w:r>
      <w:r>
        <w:t xml:space="preserve"> Deliverables</w:t>
      </w:r>
    </w:p>
    <w:p w14:paraId="69181A7B" w14:textId="77777777" w:rsidR="00EF2A26" w:rsidRDefault="00000000" w:rsidP="00FE4BA4">
      <w:pPr>
        <w:pStyle w:val="BodyText"/>
        <w:numPr>
          <w:ilvl w:val="0"/>
          <w:numId w:val="6"/>
        </w:numPr>
      </w:pPr>
      <w:r>
        <w:t>GitHub (or similar) repo with:</w:t>
      </w:r>
    </w:p>
    <w:p w14:paraId="5CBCD93E" w14:textId="77777777" w:rsidR="00EF2A26" w:rsidRDefault="00000000" w:rsidP="00FE4BA4">
      <w:pPr>
        <w:pStyle w:val="BodyText"/>
        <w:numPr>
          <w:ilvl w:val="0"/>
          <w:numId w:val="6"/>
        </w:numPr>
      </w:pPr>
      <w:r>
        <w:t>README.md explaining:</w:t>
      </w:r>
    </w:p>
    <w:p w14:paraId="53E70354" w14:textId="77777777" w:rsidR="00EF2A26" w:rsidRDefault="00000000" w:rsidP="00FE4BA4">
      <w:pPr>
        <w:pStyle w:val="BodyText"/>
        <w:numPr>
          <w:ilvl w:val="1"/>
          <w:numId w:val="6"/>
        </w:numPr>
      </w:pPr>
      <w:r>
        <w:lastRenderedPageBreak/>
        <w:t>Setup instructions</w:t>
      </w:r>
    </w:p>
    <w:p w14:paraId="60778541" w14:textId="77777777" w:rsidR="00EF2A26" w:rsidRDefault="00000000" w:rsidP="00FE4BA4">
      <w:pPr>
        <w:pStyle w:val="BodyText"/>
        <w:numPr>
          <w:ilvl w:val="1"/>
          <w:numId w:val="6"/>
        </w:numPr>
      </w:pPr>
      <w:r>
        <w:t>How the session-limiting works</w:t>
      </w:r>
    </w:p>
    <w:p w14:paraId="6440035A" w14:textId="77777777" w:rsidR="00EF2A26" w:rsidRDefault="00000000" w:rsidP="00FE4BA4">
      <w:pPr>
        <w:pStyle w:val="BodyText"/>
        <w:numPr>
          <w:ilvl w:val="1"/>
          <w:numId w:val="6"/>
        </w:numPr>
      </w:pPr>
      <w:r>
        <w:t>Any assumptions you made</w:t>
      </w:r>
    </w:p>
    <w:p w14:paraId="06CD6D63" w14:textId="77777777" w:rsidR="00EF2A26" w:rsidRDefault="00000000" w:rsidP="00FE4BA4">
      <w:pPr>
        <w:pStyle w:val="BodyText"/>
        <w:numPr>
          <w:ilvl w:val="0"/>
          <w:numId w:val="6"/>
        </w:numPr>
      </w:pPr>
      <w:r>
        <w:t>Clear project structure for backend and frontend</w:t>
      </w:r>
    </w:p>
    <w:p w14:paraId="11EA32B4" w14:textId="77777777" w:rsidR="00EF2A26" w:rsidRDefault="00000000" w:rsidP="00FE4BA4">
      <w:pPr>
        <w:pStyle w:val="BodyText"/>
        <w:numPr>
          <w:ilvl w:val="0"/>
          <w:numId w:val="6"/>
        </w:numPr>
      </w:pPr>
      <w:r>
        <w:t>Well-formatted, clean code (modular, readable)</w:t>
      </w:r>
    </w:p>
    <w:p w14:paraId="169665FF" w14:textId="33BB2478" w:rsidR="00EF2A26" w:rsidRDefault="00000000" w:rsidP="00FE4BA4">
      <w:pPr>
        <w:pStyle w:val="BodyText"/>
        <w:numPr>
          <w:ilvl w:val="0"/>
          <w:numId w:val="6"/>
        </w:numPr>
      </w:pPr>
      <w:r>
        <w:t>Working implementation of login/session control and journal functionality</w:t>
      </w:r>
    </w:p>
    <w:sectPr w:rsidR="00EF2A2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8753BD" w14:textId="77777777" w:rsidR="008962FD" w:rsidRDefault="008962FD">
      <w:pPr>
        <w:spacing w:after="0"/>
      </w:pPr>
      <w:r>
        <w:separator/>
      </w:r>
    </w:p>
  </w:endnote>
  <w:endnote w:type="continuationSeparator" w:id="0">
    <w:p w14:paraId="07752616" w14:textId="77777777" w:rsidR="008962FD" w:rsidRDefault="008962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70A677" w14:textId="77777777" w:rsidR="008962FD" w:rsidRDefault="008962FD">
      <w:r>
        <w:separator/>
      </w:r>
    </w:p>
  </w:footnote>
  <w:footnote w:type="continuationSeparator" w:id="0">
    <w:p w14:paraId="7C715EB9" w14:textId="77777777" w:rsidR="008962FD" w:rsidRDefault="008962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1689B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E84C91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2E2A83F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1332BE1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AA88C89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4A1399B"/>
    <w:multiLevelType w:val="hybridMultilevel"/>
    <w:tmpl w:val="740EB2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62B4E7D"/>
    <w:multiLevelType w:val="hybridMultilevel"/>
    <w:tmpl w:val="C2AA8A82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7" w15:restartNumberingAfterBreak="0">
    <w:nsid w:val="082F1C4A"/>
    <w:multiLevelType w:val="hybridMultilevel"/>
    <w:tmpl w:val="FD0083DE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8" w15:restartNumberingAfterBreak="0">
    <w:nsid w:val="36064029"/>
    <w:multiLevelType w:val="hybridMultilevel"/>
    <w:tmpl w:val="644E8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C83D73"/>
    <w:multiLevelType w:val="hybridMultilevel"/>
    <w:tmpl w:val="343A0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A60461"/>
    <w:multiLevelType w:val="hybridMultilevel"/>
    <w:tmpl w:val="5EF658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FBE1497"/>
    <w:multiLevelType w:val="hybridMultilevel"/>
    <w:tmpl w:val="228E2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324C29"/>
    <w:multiLevelType w:val="hybridMultilevel"/>
    <w:tmpl w:val="288CC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12307B"/>
    <w:multiLevelType w:val="hybridMultilevel"/>
    <w:tmpl w:val="2534A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0571966">
    <w:abstractNumId w:val="0"/>
  </w:num>
  <w:num w:numId="2" w16cid:durableId="163266460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8406798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1516919540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175808931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206601173">
    <w:abstractNumId w:val="12"/>
  </w:num>
  <w:num w:numId="7" w16cid:durableId="858005632">
    <w:abstractNumId w:val="13"/>
  </w:num>
  <w:num w:numId="8" w16cid:durableId="527334299">
    <w:abstractNumId w:val="9"/>
  </w:num>
  <w:num w:numId="9" w16cid:durableId="769743603">
    <w:abstractNumId w:val="10"/>
  </w:num>
  <w:num w:numId="10" w16cid:durableId="1412503486">
    <w:abstractNumId w:val="5"/>
  </w:num>
  <w:num w:numId="11" w16cid:durableId="600722963">
    <w:abstractNumId w:val="6"/>
  </w:num>
  <w:num w:numId="12" w16cid:durableId="1692952993">
    <w:abstractNumId w:val="7"/>
  </w:num>
  <w:num w:numId="13" w16cid:durableId="1475949443">
    <w:abstractNumId w:val="11"/>
  </w:num>
  <w:num w:numId="14" w16cid:durableId="14582868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F2A26"/>
    <w:rsid w:val="00601E48"/>
    <w:rsid w:val="008962FD"/>
    <w:rsid w:val="00EF2A26"/>
    <w:rsid w:val="00FE4BA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CA2C4A"/>
  <w15:docId w15:val="{811FFD4D-E89D-449F-B353-C3760D01AB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351</Words>
  <Characters>2004</Characters>
  <Application>Microsoft Office Word</Application>
  <DocSecurity>0</DocSecurity>
  <Lines>16</Lines>
  <Paragraphs>4</Paragraphs>
  <ScaleCrop>false</ScaleCrop>
  <Company/>
  <LinksUpToDate>false</LinksUpToDate>
  <CharactersWithSpaces>2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UI-F21BSSE133</cp:lastModifiedBy>
  <cp:revision>2</cp:revision>
  <dcterms:created xsi:type="dcterms:W3CDTF">2025-06-20T20:14:00Z</dcterms:created>
  <dcterms:modified xsi:type="dcterms:W3CDTF">2025-06-20T20:18:00Z</dcterms:modified>
</cp:coreProperties>
</file>